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354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c4a9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ce054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